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required to take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c72f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56ab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3:06:19Z</dcterms:created>
  <dcterms:modified xsi:type="dcterms:W3CDTF">2018-11-08T23:06:19Z</dcterms:modified>
</cp:coreProperties>
</file>